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CBAFD" w14:textId="08EE5047" w:rsidR="00231789" w:rsidRDefault="00231789">
      <w:pPr>
        <w:rPr>
          <w:lang w:val="en-CA"/>
        </w:rPr>
      </w:pPr>
      <w:r w:rsidRPr="00231789">
        <w:rPr>
          <w:lang w:val="en-CA"/>
        </w:rPr>
        <w:t>EDA recommendation</w:t>
      </w:r>
      <w:r>
        <w:rPr>
          <w:lang w:val="en-CA"/>
        </w:rPr>
        <w:t>:</w:t>
      </w:r>
    </w:p>
    <w:p w14:paraId="398A695E" w14:textId="0C93F6AC" w:rsidR="00231789" w:rsidRDefault="00231789">
      <w:pPr>
        <w:rPr>
          <w:rFonts w:hint="eastAsia"/>
          <w:lang w:val="en-CA"/>
        </w:rPr>
      </w:pPr>
      <w:r>
        <w:rPr>
          <w:rFonts w:hint="eastAsia"/>
          <w:lang w:val="en-CA"/>
        </w:rPr>
        <w:t>Y</w:t>
      </w:r>
      <w:r>
        <w:rPr>
          <w:lang w:val="en-CA"/>
        </w:rPr>
        <w:t xml:space="preserve">ellow Cab has more advantage than Pink Cab has based on the insight of investment. </w:t>
      </w:r>
    </w:p>
    <w:p w14:paraId="26EC27FD" w14:textId="77777777" w:rsidR="00231789" w:rsidRDefault="00231789">
      <w:pPr>
        <w:rPr>
          <w:rFonts w:hint="eastAsia"/>
          <w:lang w:val="en-CA"/>
        </w:rPr>
      </w:pPr>
    </w:p>
    <w:p w14:paraId="08BCCA01" w14:textId="77777777" w:rsidR="00231789" w:rsidRDefault="00231789">
      <w:r>
        <w:rPr>
          <w:lang w:val="en-CA"/>
        </w:rPr>
        <w:t>H</w:t>
      </w:r>
      <w:r w:rsidRPr="00231789">
        <w:rPr>
          <w:lang w:val="en-CA"/>
        </w:rPr>
        <w:t>ypothesis results</w:t>
      </w:r>
      <w:r>
        <w:rPr>
          <w:lang w:val="en-CA"/>
        </w:rPr>
        <w:t>:</w:t>
      </w:r>
      <w:r w:rsidRPr="00231789">
        <w:t xml:space="preserve"> </w:t>
      </w:r>
    </w:p>
    <w:p w14:paraId="6A22CC39" w14:textId="086B1109" w:rsidR="00BA159F" w:rsidRDefault="00231789">
      <w:r>
        <w:t>Yellow Cab is more profitable than Pink Cab in general profit over three years</w:t>
      </w:r>
    </w:p>
    <w:p w14:paraId="0E7948E2" w14:textId="28C5B7B0" w:rsidR="00231789" w:rsidRDefault="00231789">
      <w:r>
        <w:rPr>
          <w:rFonts w:hint="eastAsia"/>
        </w:rPr>
        <w:t>Y</w:t>
      </w:r>
      <w:r>
        <w:t>ellow Cab is more profitable than Pink Cab in the sense of average profit per km</w:t>
      </w:r>
    </w:p>
    <w:p w14:paraId="44249409" w14:textId="4A85E003" w:rsidR="00231789" w:rsidRDefault="00231789">
      <w:r>
        <w:rPr>
          <w:rFonts w:hint="eastAsia"/>
        </w:rPr>
        <w:t>Y</w:t>
      </w:r>
      <w:r>
        <w:t>ellow Cab has more customers than Pink Cab has in each city</w:t>
      </w:r>
    </w:p>
    <w:p w14:paraId="0CEFB5EC" w14:textId="6064E80B" w:rsidR="00231789" w:rsidRDefault="00231789">
      <w:r>
        <w:rPr>
          <w:rFonts w:hint="eastAsia"/>
        </w:rPr>
        <w:t>T</w:t>
      </w:r>
      <w:r>
        <w:t>he customers from Yellow Cab has different income to the customers from Pink Cab</w:t>
      </w:r>
    </w:p>
    <w:p w14:paraId="1A26DE2B" w14:textId="62DC695A" w:rsidR="00231789" w:rsidRPr="00231789" w:rsidRDefault="00231789">
      <w:pPr>
        <w:rPr>
          <w:rFonts w:hint="eastAsia"/>
          <w:lang w:val="en-CA"/>
        </w:rPr>
      </w:pPr>
      <w:r>
        <w:rPr>
          <w:rFonts w:hint="eastAsia"/>
        </w:rPr>
        <w:t>T</w:t>
      </w:r>
      <w:r>
        <w:t>he customers from Yellow Cab has different ages to the customers from Pink Cab</w:t>
      </w:r>
    </w:p>
    <w:sectPr w:rsidR="00231789" w:rsidRPr="002317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zMDUzNDM0MDE1trBU0lEKTi0uzszPAykwrAUAC5C/GywAAAA="/>
  </w:docVars>
  <w:rsids>
    <w:rsidRoot w:val="00231789"/>
    <w:rsid w:val="00231789"/>
    <w:rsid w:val="00BA1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59F86"/>
  <w15:chartTrackingRefBased/>
  <w15:docId w15:val="{CC403B89-EFB7-4E72-95FD-E29AB7E99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son Liao</dc:creator>
  <cp:keywords/>
  <dc:description/>
  <cp:lastModifiedBy>Winson Liao</cp:lastModifiedBy>
  <cp:revision>1</cp:revision>
  <dcterms:created xsi:type="dcterms:W3CDTF">2021-06-20T18:00:00Z</dcterms:created>
  <dcterms:modified xsi:type="dcterms:W3CDTF">2021-06-20T18:09:00Z</dcterms:modified>
</cp:coreProperties>
</file>